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5D6E3F9B" w:rsidR="000C49FD" w:rsidRPr="001D1F70" w:rsidRDefault="001D1F70" w:rsidP="00E31880">
      <w:pPr>
        <w:jc w:val="center"/>
        <w:rPr>
          <w:b/>
          <w:bCs/>
          <w:sz w:val="32"/>
          <w:szCs w:val="32"/>
        </w:rPr>
      </w:pPr>
      <w:r w:rsidRPr="001D1F70">
        <w:rPr>
          <w:b/>
          <w:bCs/>
          <w:sz w:val="32"/>
          <w:szCs w:val="32"/>
        </w:rPr>
        <w:t>(</w:t>
      </w:r>
      <w:r w:rsidR="00985AA1">
        <w:rPr>
          <w:b/>
          <w:bCs/>
          <w:sz w:val="32"/>
          <w:szCs w:val="32"/>
        </w:rPr>
        <w:t>Alabam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4DECB78" w:rsidR="00C543C7" w:rsidRDefault="00985AA1" w:rsidP="00E31880">
            <w:pPr>
              <w:rPr>
                <w:sz w:val="22"/>
                <w:szCs w:val="22"/>
              </w:rPr>
            </w:pPr>
            <w:r>
              <w:rPr>
                <w:sz w:val="22"/>
                <w:szCs w:val="22"/>
              </w:rPr>
              <w:t>Alaba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9B441" w14:textId="77777777" w:rsidR="007F37CD" w:rsidRDefault="007F3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72A7860" w:rsidR="004F70A3" w:rsidRPr="007F37CD" w:rsidRDefault="004F70A3" w:rsidP="007F3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056C9" w14:textId="77777777" w:rsidR="007F37CD" w:rsidRDefault="007F3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65015" w14:textId="77777777" w:rsidR="007F37CD" w:rsidRDefault="007F3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971CB90" w:rsidR="004F70A3" w:rsidRPr="007F37CD" w:rsidRDefault="004F70A3" w:rsidP="007F37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C576E" w14:textId="77777777" w:rsidR="007F37CD" w:rsidRDefault="007F3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9331208">
    <w:abstractNumId w:val="2"/>
  </w:num>
  <w:num w:numId="2" w16cid:durableId="1333678158">
    <w:abstractNumId w:val="1"/>
  </w:num>
  <w:num w:numId="3" w16cid:durableId="1110857199">
    <w:abstractNumId w:val="0"/>
  </w:num>
  <w:num w:numId="4" w16cid:durableId="6506707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37CD"/>
    <w:rsid w:val="007F606B"/>
    <w:rsid w:val="00817C7B"/>
    <w:rsid w:val="00831A9F"/>
    <w:rsid w:val="008A0792"/>
    <w:rsid w:val="008A6E74"/>
    <w:rsid w:val="009146FD"/>
    <w:rsid w:val="00945588"/>
    <w:rsid w:val="009738BB"/>
    <w:rsid w:val="00976859"/>
    <w:rsid w:val="00985AA1"/>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